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Νικολετα  Κολοκύθα</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6059148</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1.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